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80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00"/>
        <w:gridCol w:w="7400"/>
      </w:tblGrid>
      <w:tr w:rsidR="0073014D" w:rsidRPr="00293964" w14:paraId="52CC8031" w14:textId="14719348" w:rsidTr="004F7091">
        <w:trPr>
          <w:trHeight w:val="474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/>
            <w:vAlign w:val="center"/>
            <w:hideMark/>
          </w:tcPr>
          <w:p w14:paraId="1E646629" w14:textId="77777777" w:rsidR="0073014D" w:rsidRPr="00293964" w:rsidRDefault="0073014D" w:rsidP="0073014D">
            <w:pPr>
              <w:snapToGrid w:val="0"/>
              <w:spacing w:after="0" w:line="240" w:lineRule="auto"/>
              <w:rPr>
                <w:rFonts w:ascii="Arial" w:eastAsia="Arial Unicode MS" w:hAnsi="Arial" w:cs="Tahoma"/>
                <w:sz w:val="28"/>
                <w:lang w:eastAsia="zh-CN"/>
              </w:rPr>
            </w:pPr>
            <w:r w:rsidRPr="00293964">
              <w:rPr>
                <w:rFonts w:ascii="Arial" w:eastAsia="Arial Unicode MS" w:hAnsi="Arial" w:cs="Tahoma"/>
                <w:noProof/>
                <w:sz w:val="28"/>
                <w:lang w:eastAsia="zh-CN"/>
              </w:rPr>
              <w:t>English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/>
            <w:vAlign w:val="center"/>
          </w:tcPr>
          <w:p w14:paraId="642BDFE9" w14:textId="768430C3" w:rsidR="0073014D" w:rsidRPr="00293964" w:rsidRDefault="00293964" w:rsidP="0073014D">
            <w:pPr>
              <w:snapToGrid w:val="0"/>
              <w:spacing w:after="0" w:line="240" w:lineRule="auto"/>
              <w:rPr>
                <w:rFonts w:ascii="Arial" w:eastAsia="Arial Unicode MS" w:hAnsi="Arial" w:cs="Tahoma"/>
                <w:noProof/>
                <w:sz w:val="28"/>
                <w:lang w:eastAsia="zh-CN" w:bidi="th-TH"/>
              </w:rPr>
            </w:pPr>
            <w:r>
              <w:rPr>
                <w:rFonts w:ascii="Arial" w:eastAsia="Arial Unicode MS" w:hAnsi="Arial" w:cs="Tahoma"/>
                <w:noProof/>
                <w:sz w:val="28"/>
                <w:lang w:eastAsia="zh-CN" w:bidi="th-TH"/>
              </w:rPr>
              <w:t>Thai</w:t>
            </w:r>
          </w:p>
        </w:tc>
      </w:tr>
      <w:tr w:rsidR="0073014D" w:rsidRPr="00293964" w14:paraId="578586D1" w14:textId="0239D4AD" w:rsidTr="004F7091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EBDDB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Times New Roman" w:eastAsia="MS Mincho" w:hAnsi="Times New Roman" w:cs="Tahoma"/>
                <w:noProof/>
                <w:sz w:val="24"/>
                <w:lang w:eastAsia="en-AU" w:bidi="th-TH"/>
              </w:rPr>
              <w:drawing>
                <wp:anchor distT="0" distB="0" distL="114300" distR="114300" simplePos="0" relativeHeight="251667456" behindDoc="0" locked="0" layoutInCell="1" allowOverlap="1" wp14:anchorId="3C8DBD47" wp14:editId="24A32775">
                  <wp:simplePos x="0" y="0"/>
                  <wp:positionH relativeFrom="column">
                    <wp:posOffset>11788140</wp:posOffset>
                  </wp:positionH>
                  <wp:positionV relativeFrom="paragraph">
                    <wp:posOffset>30480</wp:posOffset>
                  </wp:positionV>
                  <wp:extent cx="1337310" cy="733425"/>
                  <wp:effectExtent l="19050" t="0" r="0" b="0"/>
                  <wp:wrapNone/>
                  <wp:docPr id="2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310" cy="733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293964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CANBERRA’S RECOVERY PLAN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09AF4" w14:textId="788B911E" w:rsidR="0073014D" w:rsidRPr="00427045" w:rsidRDefault="00427045" w:rsidP="00427045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 w:bidi="th-TH"/>
              </w:rPr>
            </w:pPr>
            <w:r w:rsidRPr="00427045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แผนฟื้นฟูกรุงแคนเบอร์รา</w:t>
            </w:r>
          </w:p>
        </w:tc>
      </w:tr>
      <w:tr w:rsidR="0073014D" w:rsidRPr="00293964" w14:paraId="7C0F7394" w14:textId="4F6585FE" w:rsidTr="004F7091">
        <w:trPr>
          <w:trHeight w:val="58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1E4DB" w14:textId="28FCE71E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COVID-19 Easing of Restrictions Roadmap as at 2 December 2020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23BB7" w14:textId="7E81D4C8" w:rsidR="0073014D" w:rsidRPr="00293964" w:rsidRDefault="00427045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 w:bidi="th-TH"/>
              </w:rPr>
            </w:pPr>
            <w:r w:rsidRPr="00427045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แผน</w:t>
            </w:r>
            <w:r w:rsidR="00FF1672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การ</w:t>
            </w:r>
            <w:r w:rsidRPr="00427045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ผ่อนคลายมาตรการการแพร่ระบาด</w:t>
            </w:r>
            <w:r w:rsidRPr="00427045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427045">
              <w:rPr>
                <w:rFonts w:ascii="Arial" w:eastAsia="SimSun" w:hAnsi="Arial" w:cs="Tahoma"/>
                <w:b/>
                <w:bCs/>
                <w:sz w:val="24"/>
                <w:lang w:eastAsia="en-AU" w:bidi="th-TH"/>
              </w:rPr>
              <w:t xml:space="preserve">COVID-19 </w:t>
            </w:r>
            <w:r w:rsidRPr="00427045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ณ</w:t>
            </w:r>
            <w:r w:rsidRPr="00427045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427045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วันที่</w:t>
            </w:r>
            <w:r w:rsidRPr="00427045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427045">
              <w:rPr>
                <w:rFonts w:ascii="Arial" w:eastAsia="SimSun" w:hAnsi="Arial" w:cs="Tahoma"/>
                <w:b/>
                <w:bCs/>
                <w:sz w:val="24"/>
                <w:lang w:eastAsia="en-AU" w:bidi="th-TH"/>
              </w:rPr>
              <w:t xml:space="preserve">2 </w:t>
            </w:r>
            <w:r w:rsidRPr="00427045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ธันวาคม</w:t>
            </w:r>
            <w:r w:rsidRPr="00427045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427045">
              <w:rPr>
                <w:rFonts w:ascii="Arial" w:eastAsia="SimSun" w:hAnsi="Arial" w:cs="Tahoma"/>
                <w:b/>
                <w:bCs/>
                <w:sz w:val="24"/>
                <w:lang w:eastAsia="en-AU" w:bidi="th-TH"/>
              </w:rPr>
              <w:t>2020</w:t>
            </w:r>
          </w:p>
        </w:tc>
      </w:tr>
    </w:tbl>
    <w:p w14:paraId="2F31A8C5" w14:textId="77777777" w:rsidR="000431FA" w:rsidRPr="00293964" w:rsidRDefault="000431FA">
      <w:pPr>
        <w:rPr>
          <w:rFonts w:cs="Tahoma"/>
        </w:rPr>
      </w:pPr>
    </w:p>
    <w:tbl>
      <w:tblPr>
        <w:tblW w:w="1480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00"/>
        <w:gridCol w:w="7400"/>
      </w:tblGrid>
      <w:tr w:rsidR="0073014D" w:rsidRPr="00293964" w14:paraId="76A365BC" w14:textId="75B3A109" w:rsidTr="007D0767">
        <w:trPr>
          <w:trHeight w:val="699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46430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STAGE 3</w:t>
            </w:r>
          </w:p>
          <w:p w14:paraId="52243803" w14:textId="093B3009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DE0B" w14:textId="0C3ADC43" w:rsidR="0073014D" w:rsidRPr="00293964" w:rsidRDefault="00FF1672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</w:pPr>
            <w:r w:rsidRPr="00FF1672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ระยะที่</w:t>
            </w:r>
            <w:r w:rsidRPr="00FF1672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3</w:t>
            </w:r>
          </w:p>
        </w:tc>
      </w:tr>
      <w:tr w:rsidR="0073014D" w:rsidRPr="00293964" w14:paraId="64369530" w14:textId="38940491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2D34E" w14:textId="52FD8DA9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Step 3.1 – Monday 10 August 2020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00DD6" w14:textId="77E68EDD" w:rsidR="0073014D" w:rsidRPr="00293964" w:rsidRDefault="00FF1672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FF1672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ขั้นที่</w:t>
            </w:r>
            <w:r w:rsidRPr="00FF1672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Arial" w:eastAsia="SimSun" w:hAnsi="Arial" w:cs="Tahoma"/>
                <w:sz w:val="24"/>
                <w:lang w:eastAsia="en-AU"/>
              </w:rPr>
              <w:t xml:space="preserve">3.1 - </w:t>
            </w:r>
            <w:r w:rsidRPr="00FF1672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วันจันทร์ที่</w:t>
            </w:r>
            <w:r w:rsidRPr="00FF1672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Arial" w:eastAsia="SimSun" w:hAnsi="Arial" w:cs="Tahoma"/>
                <w:sz w:val="24"/>
                <w:lang w:eastAsia="en-AU"/>
              </w:rPr>
              <w:t xml:space="preserve">10 </w:t>
            </w:r>
            <w:r w:rsidRPr="00FF1672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สิงหาคม</w:t>
            </w:r>
            <w:r w:rsidRPr="00FF1672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Arial" w:eastAsia="SimSun" w:hAnsi="Arial" w:cs="Tahoma"/>
                <w:sz w:val="24"/>
                <w:lang w:eastAsia="en-AU"/>
              </w:rPr>
              <w:t>2020</w:t>
            </w:r>
          </w:p>
        </w:tc>
      </w:tr>
      <w:tr w:rsidR="0073014D" w:rsidRPr="00293964" w14:paraId="16866AA6" w14:textId="234AC494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3AF03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Maximum 100 people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19AA" w14:textId="3231EBF8" w:rsidR="0073014D" w:rsidRPr="00293964" w:rsidRDefault="00FF1672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FF1672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จำกัด</w:t>
            </w:r>
            <w:r w:rsidR="00652A7F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จำนวนสูงสุด</w:t>
            </w:r>
            <w:r w:rsidRPr="00FF1672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ที่</w:t>
            </w:r>
            <w:r w:rsidRPr="00FF1672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Arial" w:eastAsia="SimSun" w:hAnsi="Arial" w:cs="Tahoma"/>
                <w:sz w:val="24"/>
                <w:lang w:eastAsia="en-AU"/>
              </w:rPr>
              <w:t xml:space="preserve">100 </w:t>
            </w:r>
            <w:r w:rsidRPr="00FF1672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คน</w:t>
            </w:r>
          </w:p>
        </w:tc>
      </w:tr>
      <w:tr w:rsidR="0073014D" w:rsidRPr="00293964" w14:paraId="066261E4" w14:textId="49395591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62DFC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COVID Safety Plan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4681A" w14:textId="6BE2823B" w:rsidR="0073014D" w:rsidRPr="00293964" w:rsidRDefault="00FF1672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FF1672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แผนความปลอดภัยจากโรค</w:t>
            </w:r>
            <w:r w:rsidRPr="00FF1672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Arial" w:eastAsia="SimSun" w:hAnsi="Arial" w:cs="Tahoma"/>
                <w:sz w:val="24"/>
                <w:lang w:eastAsia="en-AU"/>
              </w:rPr>
              <w:t>COVID</w:t>
            </w:r>
          </w:p>
        </w:tc>
      </w:tr>
      <w:tr w:rsidR="0073014D" w:rsidRPr="00293964" w14:paraId="3D43CC9C" w14:textId="536A91C6" w:rsidTr="007D0767">
        <w:trPr>
          <w:trHeight w:val="3330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1670" w14:textId="7F88E6D9" w:rsidR="0073014D" w:rsidRPr="00293964" w:rsidRDefault="0073014D" w:rsidP="0073014D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1 person per 4 square metres of usable space applies, to a maximum of 100 people in each indoor space and each outdoor space (excluding staff on premises)</w:t>
            </w:r>
          </w:p>
          <w:p w14:paraId="73337969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69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Reopening of:</w:t>
            </w:r>
          </w:p>
          <w:p w14:paraId="18C5B03A" w14:textId="77777777" w:rsidR="0073014D" w:rsidRPr="00293964" w:rsidRDefault="0073014D" w:rsidP="0073014D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Casinos and gaming in clubs</w:t>
            </w:r>
          </w:p>
          <w:p w14:paraId="730656F1" w14:textId="77777777" w:rsidR="0073014D" w:rsidRPr="00293964" w:rsidRDefault="0073014D" w:rsidP="0073014D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Food courts (dine-in)</w:t>
            </w:r>
          </w:p>
          <w:p w14:paraId="55424C64" w14:textId="77777777" w:rsidR="0073014D" w:rsidRPr="00293964" w:rsidRDefault="0073014D" w:rsidP="0073014D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Steam-based services, including saunas, steam rooms, steam cabinets and bathhouses</w:t>
            </w:r>
          </w:p>
          <w:p w14:paraId="6B798772" w14:textId="77777777" w:rsidR="0073014D" w:rsidRPr="00293964" w:rsidRDefault="0073014D" w:rsidP="0073014D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Strip clubs, brothels, escort agencies</w:t>
            </w:r>
          </w:p>
          <w:p w14:paraId="304E0891" w14:textId="77777777" w:rsidR="0073014D" w:rsidRPr="00293964" w:rsidRDefault="0073014D" w:rsidP="0073014D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24-hour gyms – maximum of 25 people when unstaffed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7C0B9" w14:textId="4A9C7D97" w:rsidR="00FF1672" w:rsidRPr="00931657" w:rsidRDefault="00FF1672" w:rsidP="0093165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บังคับใช้กฎ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/>
                <w:sz w:val="24"/>
                <w:lang w:eastAsia="en-AU"/>
              </w:rPr>
              <w:t>1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คนต่อพื้นที่ใช้สอย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/>
                <w:sz w:val="24"/>
                <w:lang w:eastAsia="en-AU"/>
              </w:rPr>
              <w:t>4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ตารางเมตรได้สูงสุด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/>
                <w:sz w:val="24"/>
                <w:lang w:eastAsia="en-AU"/>
              </w:rPr>
              <w:t>100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คนสำหรับแต่ละพื้นที่ทั้งในอาคารและนอกอาคาร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 (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ไม่นับรวมพนักงานที่อยู่ในสถานที่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>)</w:t>
            </w:r>
          </w:p>
          <w:p w14:paraId="655967E0" w14:textId="77777777" w:rsidR="00FF1672" w:rsidRPr="00931657" w:rsidRDefault="00FF1672" w:rsidP="00981700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6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การกลับมาเปิดใหม่ของ</w:t>
            </w:r>
          </w:p>
          <w:p w14:paraId="31F2E114" w14:textId="19A1A89C" w:rsidR="00FF1672" w:rsidRPr="00931657" w:rsidRDefault="00FF1672" w:rsidP="0093165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คาสิโนและการเล่นพนันในคลับต่าง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ๆ</w:t>
            </w:r>
          </w:p>
          <w:p w14:paraId="4DB19AE6" w14:textId="2314EFBD" w:rsidR="00FF1672" w:rsidRPr="00931657" w:rsidRDefault="00FF1672" w:rsidP="0093165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ศูนย์อาหาร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(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รับประทานในร้าน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>)</w:t>
            </w:r>
          </w:p>
          <w:p w14:paraId="31905334" w14:textId="61EAD7EF" w:rsidR="00FF1672" w:rsidRPr="00931657" w:rsidRDefault="00FF1672" w:rsidP="0093165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บริการที่เกี่ยวกับไอน้ำ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ได้แก่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ห้องซาวน่า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ห้องอบไอน้ำ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ตู้อบไอน้ำ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และโรงอาบน้ำ</w:t>
            </w:r>
          </w:p>
          <w:p w14:paraId="08D4D014" w14:textId="64E5261C" w:rsidR="00FF1672" w:rsidRPr="00931657" w:rsidRDefault="00FF1672" w:rsidP="0093165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คลับระบำเปลื้องผ้า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สถานค้าประเวณี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เอสคอร์ตเอเจนซี</w:t>
            </w:r>
          </w:p>
          <w:p w14:paraId="3A673B16" w14:textId="7C4FD9CD" w:rsidR="0073014D" w:rsidRPr="00293964" w:rsidRDefault="00FF1672" w:rsidP="0093165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โรงยิมที่เปิดทำการ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/>
                <w:sz w:val="24"/>
                <w:lang w:eastAsia="en-AU"/>
              </w:rPr>
              <w:t>24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ชั่วโมง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- </w:t>
            </w:r>
            <w:r w:rsidR="00A57D4E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รอง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รับได้สูงสุด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/>
                <w:sz w:val="24"/>
                <w:lang w:eastAsia="en-AU"/>
              </w:rPr>
              <w:t>25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คน</w:t>
            </w:r>
            <w:r w:rsidRPr="00931657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31657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หากไม่มีพนักงานควบคุมดูแล</w:t>
            </w:r>
          </w:p>
        </w:tc>
      </w:tr>
      <w:tr w:rsidR="0073014D" w:rsidRPr="00293964" w14:paraId="66E32FA2" w14:textId="255292E3" w:rsidTr="007D0767">
        <w:trPr>
          <w:trHeight w:val="505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D58AE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Working from home if it works for you and your employer.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9C469" w14:textId="393745AC" w:rsidR="0073014D" w:rsidRPr="00293964" w:rsidRDefault="00FF1672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ทำงานจากที่บ้า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หากเป็นผลดีทั้งกับคุณและนายจ้าง</w:t>
            </w:r>
          </w:p>
        </w:tc>
      </w:tr>
      <w:tr w:rsidR="0073014D" w:rsidRPr="00293964" w14:paraId="652924C5" w14:textId="1C50E7F5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739E9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From 9am Friday 18 September 2020: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F6690" w14:textId="0E2E6138" w:rsidR="0073014D" w:rsidRPr="00293964" w:rsidRDefault="00FF1672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ตั้งแต่เวลา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 xml:space="preserve">9.00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น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.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ของวันศุกร์ที่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 xml:space="preserve">18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กันยายน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2020</w:t>
            </w:r>
          </w:p>
        </w:tc>
      </w:tr>
      <w:tr w:rsidR="0073014D" w:rsidRPr="00293964" w14:paraId="61590A33" w14:textId="236E83DF" w:rsidTr="007D0767">
        <w:trPr>
          <w:trHeight w:val="1419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486E2" w14:textId="77777777" w:rsidR="0073014D" w:rsidRPr="00293964" w:rsidRDefault="0073014D" w:rsidP="0073014D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317"/>
              <w:contextualSpacing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lastRenderedPageBreak/>
              <w:t>Smaller sized venues, facilities and businesses can return to their pre-COVID capacity, with a maximum of 25 people (excluding staff) across the whole venue.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5C884" w14:textId="2F705DCD" w:rsidR="0073014D" w:rsidRPr="00981700" w:rsidRDefault="00FF1672" w:rsidP="0098170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 w:bidi="th-TH"/>
              </w:rPr>
            </w:pPr>
            <w:r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สถานประกอบการ</w:t>
            </w:r>
            <w:r w:rsidRPr="0098170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สถานอำนวยความสะดวก</w:t>
            </w:r>
            <w:r w:rsidRPr="0098170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และธุรกิจขนาดเล็กสามารถกลับไปประกอบการตามขีดความสามารถของตนก่อนเกิดสถานการณ์</w:t>
            </w:r>
            <w:r w:rsidRPr="0098170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81700">
              <w:rPr>
                <w:rFonts w:ascii="Arial" w:eastAsia="SimSun" w:hAnsi="Arial" w:cs="Tahoma"/>
                <w:sz w:val="24"/>
                <w:lang w:eastAsia="en-AU" w:bidi="th-TH"/>
              </w:rPr>
              <w:t xml:space="preserve">COVID </w:t>
            </w:r>
            <w:r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โดย</w:t>
            </w:r>
            <w:r w:rsidR="00A57D4E"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รอง</w:t>
            </w:r>
            <w:r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รับลูกค้าได้</w:t>
            </w:r>
            <w:r w:rsidR="00A57D4E"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สูงสุด</w:t>
            </w:r>
            <w:r w:rsidRPr="0098170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81700">
              <w:rPr>
                <w:rFonts w:ascii="Arial" w:eastAsia="SimSun" w:hAnsi="Arial" w:cs="Tahoma"/>
                <w:sz w:val="24"/>
                <w:lang w:eastAsia="en-AU" w:bidi="th-TH"/>
              </w:rPr>
              <w:t>25</w:t>
            </w:r>
            <w:r w:rsidRPr="0098170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คน</w:t>
            </w:r>
            <w:r w:rsidRPr="0098170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(</w:t>
            </w:r>
            <w:r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ไม่นับรวมพนักงาน</w:t>
            </w:r>
            <w:r w:rsidRPr="0098170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) </w:t>
            </w:r>
            <w:r w:rsidRPr="0098170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ตลอดทั่วทั้งสถานประกอบการ</w:t>
            </w:r>
          </w:p>
        </w:tc>
      </w:tr>
      <w:tr w:rsidR="0073014D" w:rsidRPr="00293964" w14:paraId="6CA5670D" w14:textId="7BAA6D3B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93E44" w14:textId="29FE5CF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Step 3.2 - Friday 9 October 2020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D653F" w14:textId="62FEC48A" w:rsidR="0073014D" w:rsidRPr="00293964" w:rsidRDefault="00FF1672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ขั้นที่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 xml:space="preserve">3.2 -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วันศุกร์ที่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 xml:space="preserve">9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ตุลาคม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2020</w:t>
            </w:r>
          </w:p>
        </w:tc>
      </w:tr>
      <w:tr w:rsidR="0073014D" w:rsidRPr="00293964" w14:paraId="213D1B92" w14:textId="6C92029E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F4E58" w14:textId="3B618168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1 person per 4 square metres indoors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B5458" w14:textId="1A4D6CFE" w:rsidR="0073014D" w:rsidRPr="00931657" w:rsidRDefault="00FF1672" w:rsidP="0093165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1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ต่อพื้นที่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4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ารางเมตรสำหรับพื้นที่ในอาคาร</w:t>
            </w:r>
          </w:p>
        </w:tc>
      </w:tr>
      <w:tr w:rsidR="0087280E" w:rsidRPr="00293964" w14:paraId="63FED626" w14:textId="6E5F9200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936EF" w14:textId="6F6DE1A7" w:rsidR="0087280E" w:rsidRPr="00293964" w:rsidRDefault="0087280E" w:rsidP="0087280E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1 person per 2 square metres outdoors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108A1" w14:textId="055A4E47" w:rsidR="0087280E" w:rsidRPr="00931657" w:rsidRDefault="00FF1672" w:rsidP="0093165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1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ต่อพื้นที่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2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ารางเมตรสำหรับพื้นที่นอกอาคาร</w:t>
            </w:r>
          </w:p>
        </w:tc>
      </w:tr>
      <w:tr w:rsidR="0073014D" w:rsidRPr="00293964" w14:paraId="6510703E" w14:textId="0264E16F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778F2" w14:textId="3EAE7D58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Maximum 500 people (from 13 Nov)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03BD" w14:textId="2610A197" w:rsidR="0073014D" w:rsidRPr="00931657" w:rsidRDefault="00FF1672" w:rsidP="0093165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จำกัดจำนวน</w:t>
            </w:r>
            <w:r w:rsidR="00652A7F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ูง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ุดที่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50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(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ั้งแต่วันที่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13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พฤศจิกาย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>)</w:t>
            </w:r>
          </w:p>
        </w:tc>
      </w:tr>
      <w:tr w:rsidR="0073014D" w:rsidRPr="00293964" w14:paraId="13952F58" w14:textId="07814E25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EE73F" w14:textId="77777777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COVID Safety Plan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F9BD0" w14:textId="4A54CB44" w:rsidR="0073014D" w:rsidRPr="00931657" w:rsidRDefault="00FF1672" w:rsidP="0093165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แผนความปลอดภัยจากโรค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COVID</w:t>
            </w:r>
          </w:p>
        </w:tc>
      </w:tr>
      <w:tr w:rsidR="0073014D" w:rsidRPr="00293964" w14:paraId="360AB787" w14:textId="34294125" w:rsidTr="007D0767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5FC83" w14:textId="1EA1D0F7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El</w:t>
            </w:r>
            <w:bookmarkStart w:id="0" w:name="_GoBack"/>
            <w:bookmarkEnd w:id="0"/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ectronic check in at venues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50654" w14:textId="584A23F2" w:rsidR="0073014D" w:rsidRPr="00931657" w:rsidRDefault="00FF1672" w:rsidP="0093165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เช็กอินด้วยระบบอิเล็กทรอนิกส์ที่สถานประกอบการ</w:t>
            </w:r>
          </w:p>
        </w:tc>
      </w:tr>
      <w:tr w:rsidR="0073014D" w:rsidRPr="00293964" w14:paraId="6693EA77" w14:textId="14C08ED9" w:rsidTr="007D0767">
        <w:trPr>
          <w:trHeight w:val="4849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F7C40" w14:textId="0FED10B8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lastRenderedPageBreak/>
              <w:t>All gatherings can increase to 200 people</w:t>
            </w:r>
          </w:p>
          <w:p w14:paraId="14A71041" w14:textId="25FFAF7B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1 person per 2 square metres of usable outdoor space</w:t>
            </w:r>
          </w:p>
          <w:p w14:paraId="3CBE84A8" w14:textId="77777777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Medium-sized hospitality venues with total usable space between 101 and 200 square metres can have a maximum of 50 people throughout the venue (excluding staff)</w:t>
            </w:r>
          </w:p>
          <w:p w14:paraId="73F3FFF6" w14:textId="77777777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For cinemas and movie theatres – up to 50% capacity of each theatre, up to 200 people</w:t>
            </w:r>
          </w:p>
          <w:p w14:paraId="72AF85E3" w14:textId="77777777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For large indoor seated venues – ticketed events up to 50% capacity, up to 1,000 people</w:t>
            </w:r>
          </w:p>
          <w:p w14:paraId="52B049AE" w14:textId="77777777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For enclosed outdoor venues with permanent tiered seating/grandstands – ticketed events up to 50% capacity, up to 1,000 people</w:t>
            </w:r>
          </w:p>
          <w:p w14:paraId="5007678F" w14:textId="77777777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For GIO Stadium and Manuka Oval – up to 50% seated capacity</w:t>
            </w:r>
          </w:p>
          <w:p w14:paraId="471CC080" w14:textId="77777777" w:rsidR="0073014D" w:rsidRPr="00293964" w:rsidRDefault="0073014D" w:rsidP="0073014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Workplaces may commence a return to the workplace if it suits employers and employees.  If workplaces choose to return, a COVID- Safe Plan should be in place.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8EAE4" w14:textId="50A2A593" w:rsidR="00FF1672" w:rsidRPr="00FF1672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การชุมนุมทุกประเภทสามารถเพิ่มเป็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20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</w:p>
          <w:p w14:paraId="4877F06A" w14:textId="20F779DB" w:rsidR="00FF1672" w:rsidRPr="00FF1672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1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ต่อพื้นที่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2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ารางเมตรสำหรับพื้นที่ใช้สอยนอกอาคาร</w:t>
            </w:r>
          </w:p>
          <w:p w14:paraId="3C4EE634" w14:textId="1BCA27FE" w:rsidR="00FF1672" w:rsidRPr="00FF1672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ถานที่ให้การต้อนรับขนาดกลางที่มีพื้นที่ใช้สอยระหว่าง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101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ถึง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20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ารางเมตรสามารถรองรับลูกค้าได้สูงสุด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5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ทั่วทั้งสถานที่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(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ไม่นับรวมพนักงา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>)</w:t>
            </w:r>
          </w:p>
          <w:p w14:paraId="39E22E9C" w14:textId="326E66A0" w:rsidR="00FF1672" w:rsidRPr="00FF1672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รงภาพยนตร์และโรงละคร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-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รับได้ไม่เกินร้อยละ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5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องจำนวนที่แต่ละแห่งจะสามารถรองรับได้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ดยให้ได้ไม่เกิ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20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</w:p>
          <w:p w14:paraId="3522E8B8" w14:textId="2181E22F" w:rsidR="00FF1672" w:rsidRPr="00FF1672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ถานประกอบการขนาดใหญ่ที่มีที่นั่งนอกอาคาร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- 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ายตั๋วเข้างานได้ไม่เกินร้อยละ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5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องจำนวนที่สามารถรองรับได้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ดยให้ได้ไม่เกิ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1,00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</w:p>
          <w:p w14:paraId="1746B0B7" w14:textId="30E064B0" w:rsidR="00FF1672" w:rsidRPr="00FF1672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ถานที่จัดงานกลางแจ้งแบบปิดบริเวณได้ซึ่งมีที่นั่งลดหลั่นเป็นชั้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ๆ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และเป็นอัฒจันทร์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-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ายตั๋วเข้างานได้ไม่เกินร้อยละ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5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องจำนวนที่สามารถรองรับได้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ดยให้ได้ไม่เกิ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1,00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</w:p>
          <w:p w14:paraId="0DF6161B" w14:textId="6FEBA816" w:rsidR="00FF1672" w:rsidRPr="00FF1672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 xml:space="preserve">GIO Stadium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และ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 xml:space="preserve">Manuka Oval -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รับได้ไม่เกินร้อยละ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5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องจำนวนที่สามารถรองรับได้</w:t>
            </w:r>
          </w:p>
          <w:p w14:paraId="3A34D580" w14:textId="09E48721" w:rsidR="0073014D" w:rsidRPr="00293964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ถานที่ทำงานอาจเริ่มกลับมาเปิดทำการอีกครั้ง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หากสถานที่นั้นมีความเหมาะสมสำหรับนายจ้างและลูกจ้าง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หากสถานที่ทำงานเลือกที่จะกลับมาเปิดทำการอีกครั้งจะต้องมีแผนความปลอดภัยจากโรค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 xml:space="preserve">COVID (COVID Safe Plan)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ด้วย</w:t>
            </w:r>
          </w:p>
        </w:tc>
      </w:tr>
      <w:tr w:rsidR="0087280E" w:rsidRPr="00293964" w14:paraId="1F4D3EB1" w14:textId="17EF71F5" w:rsidTr="007D0767">
        <w:trPr>
          <w:trHeight w:val="1124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C9A10" w14:textId="21B9FCD8" w:rsidR="0087280E" w:rsidRPr="00293964" w:rsidRDefault="0087280E" w:rsidP="0087280E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From 9am Friday 13 November 2020: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39167" w14:textId="37DE2F42" w:rsidR="0087280E" w:rsidRPr="00293964" w:rsidRDefault="00FF1672" w:rsidP="0087280E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ตั้งแต่เวลา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 xml:space="preserve">9.00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น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.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ของวันศุกร์ที่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 xml:space="preserve">13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พฤศจิกายน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2020</w:t>
            </w:r>
          </w:p>
        </w:tc>
      </w:tr>
      <w:tr w:rsidR="0087280E" w:rsidRPr="00293964" w14:paraId="765F5824" w14:textId="361E0E9C" w:rsidTr="007D0767">
        <w:trPr>
          <w:trHeight w:val="70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5640E" w14:textId="2BB8E42B" w:rsidR="0087280E" w:rsidRPr="00293964" w:rsidRDefault="0087280E" w:rsidP="0087280E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All gatherings can increase to 500 people</w:t>
            </w:r>
          </w:p>
          <w:p w14:paraId="3AF1A9AB" w14:textId="36DC0650" w:rsidR="0087280E" w:rsidRPr="00293964" w:rsidRDefault="0087280E" w:rsidP="0087280E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Standing consumption of food and beverages in an outdoor space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46451" w14:textId="10AB344B" w:rsidR="00FF1672" w:rsidRPr="00FF1672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การชุมนุมทุกประเภทสามารถเพิ่มเป็น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50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</w:p>
          <w:p w14:paraId="3A23499E" w14:textId="49C03E11" w:rsidR="0087280E" w:rsidRPr="00293964" w:rsidRDefault="00FF1672" w:rsidP="00FA1F21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88"/>
              <w:contextualSpacing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การยืนบริโภคอาหารและเครื่องดื่มในพื้นที่นอกอาคาร</w:t>
            </w:r>
          </w:p>
        </w:tc>
      </w:tr>
      <w:tr w:rsidR="0087280E" w:rsidRPr="00293964" w14:paraId="5515218C" w14:textId="76CC0F28" w:rsidTr="007D0767">
        <w:trPr>
          <w:trHeight w:val="70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22FEF" w14:textId="77777777" w:rsidR="0087280E" w:rsidRPr="00293964" w:rsidRDefault="0087280E" w:rsidP="0087280E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Stage 4 – Wednesday 2 December 2020</w:t>
            </w:r>
          </w:p>
          <w:p w14:paraId="0599C2AC" w14:textId="466552FD" w:rsidR="0087280E" w:rsidRPr="00293964" w:rsidRDefault="0087280E" w:rsidP="0087280E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Currently in place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A7C5C" w14:textId="77777777" w:rsidR="00FF1672" w:rsidRPr="00FF1672" w:rsidRDefault="00FF1672" w:rsidP="00FF1672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ระยะที่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 xml:space="preserve">4 -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วันพุธที่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2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ธันวาคม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  <w:t>2020</w:t>
            </w:r>
          </w:p>
          <w:p w14:paraId="0D6E6CCB" w14:textId="4421C331" w:rsidR="0087280E" w:rsidRPr="00293964" w:rsidRDefault="00FF1672" w:rsidP="00FF1672">
            <w:p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b/>
                <w:bCs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b/>
                <w:bCs/>
                <w:sz w:val="24"/>
                <w:cs/>
                <w:lang w:eastAsia="en-AU" w:bidi="th-TH"/>
              </w:rPr>
              <w:t>บังคับใช้ในปัจจุบัน</w:t>
            </w:r>
          </w:p>
        </w:tc>
      </w:tr>
      <w:tr w:rsidR="0087280E" w:rsidRPr="00293964" w14:paraId="39A23725" w14:textId="60505394" w:rsidTr="007D0767">
        <w:trPr>
          <w:trHeight w:val="70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A558D" w14:textId="498E6DEF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1 person per 2 square metres indoor and outdoor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33893" w14:textId="3F6355BB" w:rsidR="0087280E" w:rsidRPr="00FA1F21" w:rsidRDefault="00FF1672" w:rsidP="00FA1F21">
            <w:pPr>
              <w:pStyle w:val="ListParagraph"/>
              <w:numPr>
                <w:ilvl w:val="0"/>
                <w:numId w:val="8"/>
              </w:numPr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1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ต่อพื้นที่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2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ารางเมตรสำหรับพื้นที่ทั้งในและนอกอาคาร</w:t>
            </w:r>
          </w:p>
        </w:tc>
      </w:tr>
      <w:tr w:rsidR="0087280E" w:rsidRPr="00293964" w14:paraId="136C7E69" w14:textId="04BE10C9" w:rsidTr="007D0767">
        <w:trPr>
          <w:trHeight w:val="70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BB60A" w14:textId="46A89D74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lastRenderedPageBreak/>
              <w:t>Maximum 500 people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69709" w14:textId="311F7705" w:rsidR="0087280E" w:rsidRPr="00FA1F21" w:rsidRDefault="00FF1672" w:rsidP="00FA1F21">
            <w:pPr>
              <w:pStyle w:val="ListParagraph"/>
              <w:numPr>
                <w:ilvl w:val="0"/>
                <w:numId w:val="8"/>
              </w:numPr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จำกัด</w:t>
            </w:r>
            <w:r w:rsidR="00424138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จำนวนสูงสุด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ที่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500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</w:p>
        </w:tc>
      </w:tr>
      <w:tr w:rsidR="0087280E" w:rsidRPr="00293964" w14:paraId="2ADEE8B7" w14:textId="4E2CE798" w:rsidTr="007D0767">
        <w:trPr>
          <w:trHeight w:val="70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08970" w14:textId="44927C30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COVID Safety Plan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D9C52" w14:textId="1E685405" w:rsidR="0087280E" w:rsidRPr="00FA1F21" w:rsidRDefault="00FF1672" w:rsidP="00FA1F21">
            <w:pPr>
              <w:pStyle w:val="ListParagraph"/>
              <w:numPr>
                <w:ilvl w:val="0"/>
                <w:numId w:val="8"/>
              </w:numPr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แผนความปลอดภัยจากโรค</w:t>
            </w:r>
            <w:r w:rsidRPr="00FF1672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FF1672">
              <w:rPr>
                <w:rFonts w:ascii="Helvetica" w:eastAsia="SimSun" w:hAnsi="Helvetica" w:cs="Tahoma"/>
                <w:sz w:val="24"/>
                <w:lang w:eastAsia="en-AU"/>
              </w:rPr>
              <w:t>COVID</w:t>
            </w:r>
          </w:p>
        </w:tc>
      </w:tr>
      <w:tr w:rsidR="0087280E" w:rsidRPr="00293964" w14:paraId="169EAF90" w14:textId="2422B10F" w:rsidTr="007D0767">
        <w:trPr>
          <w:trHeight w:val="70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C4222" w14:textId="60C1E8E0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Electronic check in at venues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F59EC" w14:textId="6D78D21D" w:rsidR="0087280E" w:rsidRPr="00FA1F21" w:rsidRDefault="00FF1672" w:rsidP="00FA1F21">
            <w:pPr>
              <w:pStyle w:val="ListParagraph"/>
              <w:numPr>
                <w:ilvl w:val="0"/>
                <w:numId w:val="8"/>
              </w:numPr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FF1672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เช็กอินด้วยระบบอิเล็กทรอนิกส์ที่สถานประกอบการ</w:t>
            </w:r>
          </w:p>
        </w:tc>
      </w:tr>
      <w:tr w:rsidR="0087280E" w:rsidRPr="00293964" w14:paraId="21A1638A" w14:textId="3659ABE5" w:rsidTr="007D0767">
        <w:trPr>
          <w:trHeight w:val="70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C9AB3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All gatherings can have up to 500 people</w:t>
            </w:r>
          </w:p>
          <w:p w14:paraId="52115929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Businesses can have 25 people across the venue</w:t>
            </w:r>
          </w:p>
          <w:p w14:paraId="634BF5D4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 xml:space="preserve">If businesses and venues want to have more than 25 people, they can use 1 person per 2 square metres of usable space in indoor and outdoor spaces, provided they use the Check </w:t>
            </w:r>
            <w:proofErr w:type="gramStart"/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In</w:t>
            </w:r>
            <w:proofErr w:type="gramEnd"/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 xml:space="preserve"> CBR app</w:t>
            </w:r>
          </w:p>
          <w:p w14:paraId="2C59A125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 xml:space="preserve">Businesses and venues not using the Check </w:t>
            </w:r>
            <w:proofErr w:type="gramStart"/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In</w:t>
            </w:r>
            <w:proofErr w:type="gramEnd"/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 xml:space="preserve"> CBR app can continue to have 1 person per 4 square metres of usable space in indoor spaces and 1 people per 2 square metres in outdoor spaces</w:t>
            </w:r>
          </w:p>
          <w:p w14:paraId="4F65352E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 xml:space="preserve">Patrons to be seated while consuming alcohol in indoor spaces </w:t>
            </w:r>
          </w:p>
          <w:p w14:paraId="0EFE5E5C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 xml:space="preserve">Cinemas and movie theatres - up to 65% capacity of each theatre, up to 500 people if using the Check </w:t>
            </w:r>
            <w:proofErr w:type="gramStart"/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In</w:t>
            </w:r>
            <w:proofErr w:type="gramEnd"/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 xml:space="preserve"> CBR app </w:t>
            </w:r>
          </w:p>
          <w:p w14:paraId="542FCE00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 xml:space="preserve">Large indoor venues - ticketed and seated events up to 65% capacity, up to 1,500 people </w:t>
            </w:r>
          </w:p>
          <w:p w14:paraId="59AC2D08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Enclosed outdoor venues with permanent tiered seating/grandstands - ticketed and seated events up to 65% capacity, up to 1,500 people</w:t>
            </w:r>
          </w:p>
          <w:p w14:paraId="216AF7D2" w14:textId="77777777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GIO Stadium and Manuka Oval - up to 65% seated capacity</w:t>
            </w:r>
          </w:p>
          <w:p w14:paraId="0197C04F" w14:textId="1401BAE1" w:rsidR="0087280E" w:rsidRPr="00293964" w:rsidRDefault="0087280E" w:rsidP="0087280E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293964">
              <w:rPr>
                <w:rFonts w:ascii="Helvetica" w:eastAsia="SimSun" w:hAnsi="Helvetica" w:cs="Tahoma"/>
                <w:sz w:val="24"/>
                <w:lang w:eastAsia="en-AU"/>
              </w:rPr>
              <w:t>Return to work where it suits employers and employees, with a COVID Safe Plan in place.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19F99" w14:textId="0ED8A05F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การชุมนุมทุกประเภทสามารถมีได้ไม่เกิน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500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</w:p>
          <w:p w14:paraId="58047105" w14:textId="6CF288D1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ธุรกิจต่าง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ๆ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ามารถรองรับได้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25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ลอดทั่วทั้งสถานประกอบการ</w:t>
            </w:r>
          </w:p>
          <w:p w14:paraId="3D70AEC0" w14:textId="1CFEAED4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หากธุรกิจและสถานประกอบการต้องการรองรับลูกค้ามากกว่า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25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พวกเขาจะต้องใช้กฎ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1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ต่อ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2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ารางเมตรสำหรับพื้นที่ใช้สอยทั้งในและนอกอาคาร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ดยที่พวกเขาต้องใช้แอป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 xml:space="preserve">Check In CBR </w:t>
            </w:r>
          </w:p>
          <w:p w14:paraId="26ECBEBD" w14:textId="309248CD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ธุรกิจและสถานประกอบการไม่ใช้แอป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 xml:space="preserve">Check In CBR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ยังสามารถใช้กฎ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1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ต่อ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4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ารางเมตรสำหรับพื้นที่ใช้สอยในอาคาร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และใช้กฎ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1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ต่อ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2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ตารางเมตรสำหรับพื้นที่ใช้สอยนอกอาคารได้</w:t>
            </w:r>
          </w:p>
          <w:p w14:paraId="635E1AF8" w14:textId="487684F2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ลูกค้าจะต้องนั่งดื่มเครื่องดื่มแอลกอฮอล์ในพื้นที่่ในอาคาร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 </w:t>
            </w:r>
          </w:p>
          <w:p w14:paraId="2C3D92C8" w14:textId="27386622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รงภาพยนตร์และโรงละคร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-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รับได้ไม่เกินร้อยละ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65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องจำนวนที่แต่ละแห่งจะสามารถรองรับได้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ดยให้ได้ไม่เกิน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500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หากมีการใช้แอป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 xml:space="preserve">Check In CBR  </w:t>
            </w:r>
          </w:p>
          <w:p w14:paraId="5134D1B4" w14:textId="1E0DA3AC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ถานประกอบการขนาดใหญ่ในอาคาร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-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ายตั๋วเข้างานและมีการกำหนดที่นั่งในงานได้ไม่เกินร้อยละ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65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องจำนวนที่สามารถรองรับได้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ดยให้ได้ไม่เกิน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1,500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</w:p>
          <w:p w14:paraId="725DD86E" w14:textId="7710894F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ถานที่จัดงานกลางแจ้งแบบปิดบริเวณได้ซึ่งมีที่นั่งลดหลั่นเป็นชั้น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ๆ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และเป็นอัฒจันทร์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-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ายตั๋วเข้างานและมีการกำหนดที่นั่งในงานได้ไม่เกินร้อยละ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65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องจำนวนที่สามารถรองรับได้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ดยให้ได้ไม่เกิน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1,500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คน</w:t>
            </w:r>
          </w:p>
          <w:p w14:paraId="1544DF56" w14:textId="0AC3828C" w:rsidR="00D96E70" w:rsidRPr="00D96E70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 xml:space="preserve">GIO Stadium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และ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 xml:space="preserve">Manuka Oval -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รับได้ไม่เกินร้อยละ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65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ของจำนวนที่สามารถรองรับได้</w:t>
            </w:r>
          </w:p>
          <w:p w14:paraId="29243F05" w14:textId="40E6C2EB" w:rsidR="0087280E" w:rsidRPr="00293964" w:rsidRDefault="00D96E70" w:rsidP="00FA1F21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rPr>
                <w:rFonts w:ascii="Helvetica" w:eastAsia="SimSun" w:hAnsi="Helvetica" w:cs="Tahoma"/>
                <w:sz w:val="24"/>
                <w:lang w:eastAsia="en-AU"/>
              </w:rPr>
            </w:pP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สถานที่ทำงานกลับมาเปิดทำการได้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หากมีความเหมาะสมสำหรับทั้งนายจ้างและลูกจ้าง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 w:hint="cs"/>
                <w:sz w:val="24"/>
                <w:cs/>
                <w:lang w:eastAsia="en-AU" w:bidi="th-TH"/>
              </w:rPr>
              <w:t>โดยให้มีการกำหนดมาตรการตามแผนความปลอดภัยจากโรค</w:t>
            </w:r>
            <w:r w:rsidRPr="00D96E70">
              <w:rPr>
                <w:rFonts w:ascii="Helvetica" w:eastAsia="SimSun" w:hAnsi="Helvetica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Helvetica" w:eastAsia="SimSun" w:hAnsi="Helvetica" w:cs="Tahoma"/>
                <w:sz w:val="24"/>
                <w:lang w:eastAsia="en-AU"/>
              </w:rPr>
              <w:t>COVID</w:t>
            </w:r>
          </w:p>
        </w:tc>
      </w:tr>
    </w:tbl>
    <w:p w14:paraId="719A5FC5" w14:textId="77777777" w:rsidR="000431FA" w:rsidRPr="00293964" w:rsidRDefault="000431FA">
      <w:pPr>
        <w:rPr>
          <w:rFonts w:cs="Tahoma"/>
        </w:rPr>
      </w:pPr>
    </w:p>
    <w:tbl>
      <w:tblPr>
        <w:tblW w:w="1480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400"/>
        <w:gridCol w:w="7400"/>
      </w:tblGrid>
      <w:tr w:rsidR="0073014D" w:rsidRPr="00293964" w14:paraId="3017EA5A" w14:textId="56139D88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8FC7B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FUTURE CONSIDERATIONS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F5AF3" w14:textId="0FAD6846" w:rsidR="0073014D" w:rsidRPr="00293964" w:rsidRDefault="00D96E70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</w:pPr>
            <w:r w:rsidRPr="00D96E70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มาตรการในอนาคต</w:t>
            </w:r>
          </w:p>
        </w:tc>
      </w:tr>
      <w:tr w:rsidR="0073014D" w:rsidRPr="00293964" w14:paraId="343DBA19" w14:textId="1BA0EF60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65816" w14:textId="40DA64F4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From February 2021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BFA37" w14:textId="72098A1B" w:rsidR="0073014D" w:rsidRPr="00293964" w:rsidDel="00D5216B" w:rsidRDefault="00D96E70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D96E7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ตั้งแต่เดือนกุมภาพันธ์</w:t>
            </w:r>
            <w:r w:rsidRPr="00D96E7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Arial" w:eastAsia="SimSun" w:hAnsi="Arial" w:cs="Tahoma"/>
                <w:sz w:val="24"/>
                <w:lang w:eastAsia="en-AU"/>
              </w:rPr>
              <w:t>2021</w:t>
            </w:r>
          </w:p>
        </w:tc>
      </w:tr>
      <w:tr w:rsidR="0073014D" w:rsidRPr="00293964" w14:paraId="2C463C24" w14:textId="4E8AB645" w:rsidTr="0082316E">
        <w:trPr>
          <w:trHeight w:val="861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17CB3" w14:textId="06A08A3B" w:rsidR="0073014D" w:rsidRPr="00293964" w:rsidRDefault="0073014D" w:rsidP="0073014D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Move towards a COVID safe normal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F47F0" w14:textId="458DB096" w:rsidR="0073014D" w:rsidRPr="00293964" w:rsidRDefault="00D96E70" w:rsidP="00FA1F21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="429"/>
              <w:contextualSpacing/>
              <w:rPr>
                <w:rFonts w:ascii="Arial" w:eastAsia="SimSun" w:hAnsi="Arial" w:cs="Tahoma"/>
                <w:sz w:val="24"/>
                <w:lang w:eastAsia="en-AU"/>
              </w:rPr>
            </w:pPr>
            <w:r w:rsidRPr="00D96E70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กลับเข้าสู่สภาวะปกติที่ปลอดภัยจากโรค</w:t>
            </w:r>
            <w:r w:rsidRPr="00D96E70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D96E70">
              <w:rPr>
                <w:rFonts w:ascii="Arial" w:eastAsia="SimSun" w:hAnsi="Arial" w:cs="Tahoma"/>
                <w:sz w:val="24"/>
                <w:lang w:eastAsia="en-AU"/>
              </w:rPr>
              <w:t>COVID</w:t>
            </w:r>
          </w:p>
        </w:tc>
      </w:tr>
      <w:tr w:rsidR="0073014D" w:rsidRPr="00293964" w14:paraId="75FF0AAB" w14:textId="3FF797FB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DF62A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COVID Safe check points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E5133" w14:textId="19C4AA21" w:rsidR="0073014D" w:rsidRPr="00293964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วันประเมินผล</w:t>
            </w:r>
            <w:r w:rsidRPr="00614133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COVID Safe</w:t>
            </w:r>
          </w:p>
        </w:tc>
      </w:tr>
      <w:tr w:rsidR="0073014D" w:rsidRPr="00293964" w14:paraId="7B271F59" w14:textId="26CDE347" w:rsidTr="00A83A99">
        <w:trPr>
          <w:trHeight w:val="775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94206" w14:textId="57E3A291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Fortnightly public health risk assessments will continue informed by monitoring the impacts of eased restrictions.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D4CA" w14:textId="6F28E4B2" w:rsidR="0073014D" w:rsidRPr="00293964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การประเมินความเสี่ยงสาธารณสุขทุกสองสัปดาห์จะยังคงเป็นตัวชี้วัดการเฝ้าระวังผลกระทบของมาตรการผ่อนคลาย</w:t>
            </w:r>
          </w:p>
        </w:tc>
      </w:tr>
      <w:tr w:rsidR="0073014D" w:rsidRPr="00293964" w14:paraId="3E57FB75" w14:textId="3FB4137D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884D" w14:textId="0B213FE8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Check point for further easing: 12 February 2021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C6E89" w14:textId="237AEE5F" w:rsidR="0073014D" w:rsidRPr="00293964" w:rsidDel="00D5216B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จุดประเมินผลเพื่อผ่อนคลายมาตรการเพิ่มเติม</w:t>
            </w:r>
            <w:r w:rsidRPr="00614133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วันที่</w:t>
            </w:r>
            <w:r w:rsidRPr="00614133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 xml:space="preserve">12 </w:t>
            </w:r>
            <w:r w:rsidRPr="00614133">
              <w:rPr>
                <w:rFonts w:ascii="Arial" w:eastAsia="SimSun" w:hAnsi="Arial" w:cs="Tahoma" w:hint="cs"/>
                <w:b/>
                <w:bCs/>
                <w:sz w:val="24"/>
                <w:cs/>
                <w:lang w:eastAsia="en-AU" w:bidi="th-TH"/>
              </w:rPr>
              <w:t>กุมภาพันธ์</w:t>
            </w:r>
            <w:r w:rsidRPr="00614133">
              <w:rPr>
                <w:rFonts w:ascii="Arial" w:eastAsia="SimSun" w:hAnsi="Arial" w:cs="Tahoma"/>
                <w:b/>
                <w:bCs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/>
                <w:b/>
                <w:bCs/>
                <w:sz w:val="24"/>
                <w:lang w:eastAsia="en-AU"/>
              </w:rPr>
              <w:t>2021</w:t>
            </w:r>
          </w:p>
        </w:tc>
      </w:tr>
      <w:tr w:rsidR="0073014D" w:rsidRPr="00293964" w14:paraId="4C2B6FB9" w14:textId="47096C97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69E88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Avoid public transport in peak hour.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7A935" w14:textId="5EB60542" w:rsidR="0073014D" w:rsidRPr="00293964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หลีกเลี่ยงระบบขนส่งสาธารณะในช่วงเวลาเร่งด่วน</w:t>
            </w:r>
          </w:p>
        </w:tc>
      </w:tr>
      <w:tr w:rsidR="0073014D" w:rsidRPr="00293964" w14:paraId="385B2302" w14:textId="0843339E" w:rsidTr="00A83A99">
        <w:trPr>
          <w:trHeight w:val="901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9F602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RESTRICTIONS MAY HAVE EASED BUT YOUR RESPONSIBILITY HASN’T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F451" w14:textId="0C64881B" w:rsidR="0073014D" w:rsidRPr="00293964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มาตรการจำกัดอาจมีการผ่อนคลาย</w:t>
            </w:r>
            <w:r w:rsidRPr="00614133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แต่ความรับผิดชอบของคุณไม่ได้ผ่อนคลายตามไปด้วย</w:t>
            </w:r>
          </w:p>
        </w:tc>
      </w:tr>
      <w:tr w:rsidR="0073014D" w:rsidRPr="00293964" w14:paraId="6E94692F" w14:textId="05EC7895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AD507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Maintain good hand hygiene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AA599" w14:textId="34EBD0E6" w:rsidR="0073014D" w:rsidRPr="00293964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รักษาหลักสุขอนามัยของมือให้ดี</w:t>
            </w:r>
          </w:p>
        </w:tc>
      </w:tr>
      <w:tr w:rsidR="0073014D" w:rsidRPr="00293964" w14:paraId="173B84A7" w14:textId="6E0FC4A2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42051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Stay 1.5 metres apart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763D3" w14:textId="27271237" w:rsidR="0073014D" w:rsidRPr="00293964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เว้นระยะห่าง</w:t>
            </w:r>
            <w:r w:rsidRPr="00614133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/>
                <w:sz w:val="24"/>
                <w:lang w:eastAsia="en-AU"/>
              </w:rPr>
              <w:t xml:space="preserve">1.5 </w:t>
            </w: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เมตร</w:t>
            </w:r>
          </w:p>
        </w:tc>
      </w:tr>
      <w:tr w:rsidR="0073014D" w:rsidRPr="00293964" w14:paraId="176ECE67" w14:textId="46BD81EC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CBD94" w14:textId="159D682C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Stay home if you are unwell and get tested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E26B4" w14:textId="67BDA3B6" w:rsidR="0073014D" w:rsidRPr="00293964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เก็บตัวอยู่บ้าน</w:t>
            </w:r>
            <w:r w:rsidRPr="00614133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หากคุณไม่สบาย</w:t>
            </w:r>
            <w:r w:rsidRPr="00614133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และไปเข้ารับการตรวจหาเชื้อ</w:t>
            </w:r>
          </w:p>
        </w:tc>
      </w:tr>
      <w:tr w:rsidR="0073014D" w:rsidRPr="00293964" w14:paraId="147C2FFD" w14:textId="588FBDC7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11419" w14:textId="52B21F00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Monitor travel advice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054D6" w14:textId="60DD47DF" w:rsidR="0073014D" w:rsidRPr="00293964" w:rsidDel="00D5216B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เฝ้าติดตามคำแนะนำด้านการเดินทาง</w:t>
            </w:r>
          </w:p>
        </w:tc>
      </w:tr>
      <w:tr w:rsidR="0073014D" w:rsidRPr="00293964" w14:paraId="7CE16C31" w14:textId="79734B8A" w:rsidTr="00A83A99">
        <w:trPr>
          <w:trHeight w:val="466"/>
        </w:trPr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9B9AC" w14:textId="77777777" w:rsidR="0073014D" w:rsidRPr="00293964" w:rsidRDefault="0073014D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293964">
              <w:rPr>
                <w:rFonts w:ascii="Arial" w:eastAsia="SimSun" w:hAnsi="Arial" w:cs="Tahoma"/>
                <w:sz w:val="24"/>
                <w:lang w:eastAsia="en-AU"/>
              </w:rPr>
              <w:t>Further information at covid19.act.gov.au</w:t>
            </w:r>
          </w:p>
        </w:tc>
        <w:tc>
          <w:tcPr>
            <w:tcW w:w="7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5D701" w14:textId="76326ACB" w:rsidR="0073014D" w:rsidRPr="00293964" w:rsidRDefault="00614133" w:rsidP="0073014D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22"/>
              <w:rPr>
                <w:rFonts w:ascii="Arial" w:eastAsia="SimSun" w:hAnsi="Arial" w:cs="Tahoma"/>
                <w:sz w:val="24"/>
                <w:lang w:eastAsia="en-AU"/>
              </w:rPr>
            </w:pPr>
            <w:r w:rsidRPr="00614133">
              <w:rPr>
                <w:rFonts w:ascii="Arial" w:eastAsia="SimSun" w:hAnsi="Arial" w:cs="Tahoma" w:hint="cs"/>
                <w:sz w:val="24"/>
                <w:cs/>
                <w:lang w:eastAsia="en-AU" w:bidi="th-TH"/>
              </w:rPr>
              <w:t>สำหรับข้อมูลเพิ่มเติมไปที่</w:t>
            </w:r>
            <w:r w:rsidRPr="00614133">
              <w:rPr>
                <w:rFonts w:ascii="Arial" w:eastAsia="SimSun" w:hAnsi="Arial" w:cs="Tahoma"/>
                <w:sz w:val="24"/>
                <w:cs/>
                <w:lang w:eastAsia="en-AU" w:bidi="th-TH"/>
              </w:rPr>
              <w:t xml:space="preserve"> </w:t>
            </w:r>
            <w:r w:rsidRPr="00614133">
              <w:rPr>
                <w:rFonts w:ascii="Arial" w:eastAsia="SimSun" w:hAnsi="Arial" w:cs="Tahoma"/>
                <w:sz w:val="24"/>
                <w:lang w:eastAsia="en-AU"/>
              </w:rPr>
              <w:t>covid19.act.gov.au</w:t>
            </w:r>
          </w:p>
        </w:tc>
      </w:tr>
    </w:tbl>
    <w:p w14:paraId="6F009E6A" w14:textId="77777777" w:rsidR="000431FA" w:rsidRPr="00293964" w:rsidRDefault="000431FA" w:rsidP="000431FA">
      <w:pPr>
        <w:rPr>
          <w:rFonts w:cs="Tahoma"/>
        </w:rPr>
      </w:pPr>
    </w:p>
    <w:p w14:paraId="05CA4A36" w14:textId="77777777" w:rsidR="000431FA" w:rsidRPr="00293964" w:rsidRDefault="000431FA">
      <w:pPr>
        <w:rPr>
          <w:rFonts w:cs="Tahoma"/>
        </w:rPr>
      </w:pPr>
    </w:p>
    <w:sectPr w:rsidR="000431FA" w:rsidRPr="00293964" w:rsidSect="00770EDA">
      <w:pgSz w:w="16838" w:h="11906" w:orient="landscape"/>
      <w:pgMar w:top="1440" w:right="1440" w:bottom="184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B7893"/>
    <w:multiLevelType w:val="hybridMultilevel"/>
    <w:tmpl w:val="FD149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17A63"/>
    <w:multiLevelType w:val="hybridMultilevel"/>
    <w:tmpl w:val="3312BAD4"/>
    <w:lvl w:ilvl="0" w:tplc="5672D412">
      <w:numFmt w:val="bullet"/>
      <w:lvlText w:val="•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14D9E"/>
    <w:multiLevelType w:val="hybridMultilevel"/>
    <w:tmpl w:val="C6821C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36696F"/>
    <w:multiLevelType w:val="hybridMultilevel"/>
    <w:tmpl w:val="176272D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52774C"/>
    <w:multiLevelType w:val="hybridMultilevel"/>
    <w:tmpl w:val="04A803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A0797"/>
    <w:multiLevelType w:val="hybridMultilevel"/>
    <w:tmpl w:val="9E66577C"/>
    <w:lvl w:ilvl="0" w:tplc="0C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062D36"/>
    <w:multiLevelType w:val="hybridMultilevel"/>
    <w:tmpl w:val="4CD26F4E"/>
    <w:lvl w:ilvl="0" w:tplc="78224C08">
      <w:numFmt w:val="bullet"/>
      <w:lvlText w:val="•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580C32"/>
    <w:multiLevelType w:val="hybridMultilevel"/>
    <w:tmpl w:val="F866204E"/>
    <w:lvl w:ilvl="0" w:tplc="CA14DC2E">
      <w:numFmt w:val="bullet"/>
      <w:lvlText w:val="-"/>
      <w:lvlJc w:val="left"/>
      <w:pPr>
        <w:ind w:left="742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8" w15:restartNumberingAfterBreak="0">
    <w:nsid w:val="28377535"/>
    <w:multiLevelType w:val="hybridMultilevel"/>
    <w:tmpl w:val="B15EFCAC"/>
    <w:lvl w:ilvl="0" w:tplc="CA14DC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950089"/>
    <w:multiLevelType w:val="hybridMultilevel"/>
    <w:tmpl w:val="72129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104F1"/>
    <w:multiLevelType w:val="hybridMultilevel"/>
    <w:tmpl w:val="7542D0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1A799A"/>
    <w:multiLevelType w:val="hybridMultilevel"/>
    <w:tmpl w:val="D04CA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53B4D"/>
    <w:multiLevelType w:val="hybridMultilevel"/>
    <w:tmpl w:val="59C2CB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25AE9"/>
    <w:multiLevelType w:val="hybridMultilevel"/>
    <w:tmpl w:val="A65211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16A5E"/>
    <w:multiLevelType w:val="hybridMultilevel"/>
    <w:tmpl w:val="B6B02C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5244CE">
      <w:numFmt w:val="bullet"/>
      <w:lvlText w:val="•"/>
      <w:lvlJc w:val="left"/>
      <w:pPr>
        <w:ind w:left="1440" w:hanging="360"/>
      </w:pPr>
      <w:rPr>
        <w:rFonts w:ascii="Arial" w:eastAsia="Arial Unicode MS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01A41"/>
    <w:multiLevelType w:val="hybridMultilevel"/>
    <w:tmpl w:val="D7A0C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46FF7"/>
    <w:multiLevelType w:val="hybridMultilevel"/>
    <w:tmpl w:val="D0F86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B625EF"/>
    <w:multiLevelType w:val="hybridMultilevel"/>
    <w:tmpl w:val="F3B2A9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F2E7C"/>
    <w:multiLevelType w:val="hybridMultilevel"/>
    <w:tmpl w:val="00B44D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1527D98"/>
    <w:multiLevelType w:val="hybridMultilevel"/>
    <w:tmpl w:val="EC1ECC38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7D42F3"/>
    <w:multiLevelType w:val="hybridMultilevel"/>
    <w:tmpl w:val="569276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182D6C"/>
    <w:multiLevelType w:val="hybridMultilevel"/>
    <w:tmpl w:val="9F26E2FE"/>
    <w:lvl w:ilvl="0" w:tplc="CA14DC2E">
      <w:numFmt w:val="bullet"/>
      <w:lvlText w:val="-"/>
      <w:lvlJc w:val="left"/>
      <w:pPr>
        <w:ind w:left="819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712198"/>
    <w:multiLevelType w:val="hybridMultilevel"/>
    <w:tmpl w:val="DF0EB7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AE3671"/>
    <w:multiLevelType w:val="hybridMultilevel"/>
    <w:tmpl w:val="92868D48"/>
    <w:lvl w:ilvl="0" w:tplc="0C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93B590A"/>
    <w:multiLevelType w:val="hybridMultilevel"/>
    <w:tmpl w:val="495487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D610EC"/>
    <w:multiLevelType w:val="hybridMultilevel"/>
    <w:tmpl w:val="AF68C1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3649E3"/>
    <w:multiLevelType w:val="hybridMultilevel"/>
    <w:tmpl w:val="D3BA3E28"/>
    <w:lvl w:ilvl="0" w:tplc="0C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F6AE3670">
      <w:numFmt w:val="bullet"/>
      <w:lvlText w:val="•"/>
      <w:lvlJc w:val="left"/>
      <w:pPr>
        <w:ind w:left="1503" w:hanging="360"/>
      </w:pPr>
      <w:rPr>
        <w:rFonts w:ascii="Arial" w:eastAsia="MS Mincho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7" w15:restartNumberingAfterBreak="0">
    <w:nsid w:val="72A909C2"/>
    <w:multiLevelType w:val="multilevel"/>
    <w:tmpl w:val="11BCD3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7B2236"/>
    <w:multiLevelType w:val="hybridMultilevel"/>
    <w:tmpl w:val="4D669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375093"/>
    <w:multiLevelType w:val="hybridMultilevel"/>
    <w:tmpl w:val="C8E6AAEE"/>
    <w:lvl w:ilvl="0" w:tplc="0C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BC75856"/>
    <w:multiLevelType w:val="hybridMultilevel"/>
    <w:tmpl w:val="4A6A54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28"/>
  </w:num>
  <w:num w:numId="12">
    <w:abstractNumId w:val="6"/>
  </w:num>
  <w:num w:numId="13">
    <w:abstractNumId w:val="26"/>
  </w:num>
  <w:num w:numId="14">
    <w:abstractNumId w:val="12"/>
  </w:num>
  <w:num w:numId="15">
    <w:abstractNumId w:val="14"/>
  </w:num>
  <w:num w:numId="16">
    <w:abstractNumId w:val="1"/>
  </w:num>
  <w:num w:numId="17">
    <w:abstractNumId w:val="11"/>
  </w:num>
  <w:num w:numId="18">
    <w:abstractNumId w:val="22"/>
  </w:num>
  <w:num w:numId="19">
    <w:abstractNumId w:val="30"/>
  </w:num>
  <w:num w:numId="20">
    <w:abstractNumId w:val="3"/>
  </w:num>
  <w:num w:numId="21">
    <w:abstractNumId w:val="18"/>
  </w:num>
  <w:num w:numId="22">
    <w:abstractNumId w:val="17"/>
  </w:num>
  <w:num w:numId="23">
    <w:abstractNumId w:val="13"/>
  </w:num>
  <w:num w:numId="24">
    <w:abstractNumId w:val="24"/>
  </w:num>
  <w:num w:numId="25">
    <w:abstractNumId w:val="10"/>
  </w:num>
  <w:num w:numId="26">
    <w:abstractNumId w:val="15"/>
  </w:num>
  <w:num w:numId="27">
    <w:abstractNumId w:val="9"/>
  </w:num>
  <w:num w:numId="28">
    <w:abstractNumId w:val="25"/>
  </w:num>
  <w:num w:numId="29">
    <w:abstractNumId w:val="0"/>
  </w:num>
  <w:num w:numId="30">
    <w:abstractNumId w:val="4"/>
  </w:num>
  <w:num w:numId="31">
    <w:abstractNumId w:val="29"/>
  </w:num>
  <w:num w:numId="32">
    <w:abstractNumId w:val="7"/>
  </w:num>
  <w:num w:numId="33">
    <w:abstractNumId w:val="27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KwMDc0NzQzMbQ0tzRU0lEKTi0uzszPAykwqgUAGWSPlywAAAA="/>
  </w:docVars>
  <w:rsids>
    <w:rsidRoot w:val="000431FA"/>
    <w:rsid w:val="000431FA"/>
    <w:rsid w:val="001509B2"/>
    <w:rsid w:val="00293964"/>
    <w:rsid w:val="00424138"/>
    <w:rsid w:val="00427045"/>
    <w:rsid w:val="004413F2"/>
    <w:rsid w:val="00614133"/>
    <w:rsid w:val="00652A7F"/>
    <w:rsid w:val="00664FEF"/>
    <w:rsid w:val="006C6086"/>
    <w:rsid w:val="0073014D"/>
    <w:rsid w:val="00770EDA"/>
    <w:rsid w:val="0082316E"/>
    <w:rsid w:val="008368D4"/>
    <w:rsid w:val="0087280E"/>
    <w:rsid w:val="00931657"/>
    <w:rsid w:val="00981700"/>
    <w:rsid w:val="00981F8B"/>
    <w:rsid w:val="0098675C"/>
    <w:rsid w:val="00A57D4E"/>
    <w:rsid w:val="00C13676"/>
    <w:rsid w:val="00CF57DF"/>
    <w:rsid w:val="00D5216B"/>
    <w:rsid w:val="00D96E70"/>
    <w:rsid w:val="00FA1F21"/>
    <w:rsid w:val="00FF1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808DE"/>
  <w15:docId w15:val="{DBFAABA9-4FAA-421A-8A42-1F6911803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F5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0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0E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E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892</Words>
  <Characters>7009</Characters>
  <Application>Microsoft Office Word</Application>
  <DocSecurity>0</DocSecurity>
  <Lines>200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very Plan - 02-12-2020</vt:lpstr>
    </vt:vector>
  </TitlesOfParts>
  <Company>ACT Government</Company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very Plan - 02-12-2020</dc:title>
  <dc:subject>Recovery Plan - 02-12-2020</dc:subject>
  <dc:creator>ACT Government</dc:creator>
  <cp:keywords>COVID-19</cp:keywords>
  <dc:description>Thai</dc:description>
  <cp:lastModifiedBy>Melanie Kim</cp:lastModifiedBy>
  <cp:revision>13</cp:revision>
  <dcterms:created xsi:type="dcterms:W3CDTF">2020-12-19T21:33:00Z</dcterms:created>
  <dcterms:modified xsi:type="dcterms:W3CDTF">2020-12-21T05:25:00Z</dcterms:modified>
</cp:coreProperties>
</file>